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Cover</w:t>
      </w:r>
      <w:r>
        <w:t xml:space="preserve"> </w:t>
      </w:r>
      <w:r>
        <w:t xml:space="preserve">Letter</w:t>
      </w:r>
    </w:p>
    <w:bookmarkStart w:id="20" w:name="X2f11887b6eecdcded9ef8ef9c5932c950a55efb"/>
    <w:p>
      <w:pPr>
        <w:pStyle w:val="Heading1"/>
      </w:pPr>
      <w:r>
        <w:t xml:space="preserve">Cover Letter for Project Manager Position in Canada Vancouver</w:t>
      </w:r>
    </w:p>
    <w:p>
      <w:pPr>
        <w:pStyle w:val="FirstParagraph"/>
      </w:pPr>
      <w:r>
        <w:rPr>
          <w:bCs/>
          <w:b/>
        </w:rPr>
        <w:t xml:space="preserve">Dear Hiring Team,</w:t>
      </w:r>
    </w:p>
    <w:p>
      <w:pPr>
        <w:pStyle w:val="BodyText"/>
      </w:pPr>
      <w:r>
        <w:t xml:space="preserve">I am writing to express my enthusiasm for the Project Manager position at your organization, specifically in Canada Vancouver. As a results-driven and experienced professional with a proven track record in managing complex projects across diverse industries, I am eager to contribute my expertise to support your mission of innovation and excellence in this dynamic city. Vancouver’s reputation as a hub for technology, sustainability, and creative industries aligns perfectly with my career goals, and I am excited about the opportunity to bring my skills as a Project Manager to your team.</w:t>
      </w:r>
    </w:p>
    <w:p>
      <w:pPr>
        <w:pStyle w:val="BodyText"/>
      </w:pPr>
      <w:r>
        <w:t xml:space="preserve">With over [X years] of experience in project management, I have consistently delivered projects on time, within budget, and to the highest standards. My background includes managing cross-functional teams, coordinating with stakeholders at all levels, and implementing strategies that drive efficiency and achieve organizational objectives. Whether it’s leading software development initiatives in the tech sector or overseeing infrastructure projects in the construction industry, I have honed my ability to adapt to unique challenges while maintaining a focus on quality and customer satisfaction.</w:t>
      </w:r>
    </w:p>
    <w:p>
      <w:pPr>
        <w:pStyle w:val="BodyText"/>
      </w:pPr>
      <w:r>
        <w:t xml:space="preserve">What sets me apart as a Project Manager is my commitment to collaboration and continuous improvement. In Canada Vancouver, where innovation and sustainability are central to many industries, I have developed a deep understanding of how project management can be leveraged to address local priorities. For example, in my previous role at [Previous Company], I led a project aimed at reducing carbon emissions in a commercial building by integrating smart energy systems. This initiative not only met the client’s environmental goals but also resulted in a 25% reduction in energy costs over two years. Such experiences have reinforced my belief that effective project management is about more than just meeting deadlines—it’s about creating lasting value for stakeholders and the community.</w:t>
      </w:r>
    </w:p>
    <w:p>
      <w:pPr>
        <w:pStyle w:val="BodyText"/>
      </w:pPr>
      <w:r>
        <w:t xml:space="preserve">As a Project Manager in Canada Vancouver, I am particularly drawn to your organization’s emphasis on [specific detail from the job posting, e.g., "sustainable development" or "tech innovation"]. Vancouver is known for its progressive approach to business and environmental stewardship, and I have always been inspired by companies that prioritize these values. My experience in managing projects that align with green initiatives has equipped me to contribute meaningfully to your team’s goals. For instance, I recently coordinated a multi-phase software rollout for a tech startup in the region, ensuring seamless integration while adhering to strict compliance standards. This project required close collaboration with developers, designers, and regulatory experts—a process that I found both rewarding and professionally enriching.</w:t>
      </w:r>
    </w:p>
    <w:p>
      <w:pPr>
        <w:pStyle w:val="BodyText"/>
      </w:pPr>
      <w:r>
        <w:t xml:space="preserve">One of my core strengths as a Project Manager is my ability to foster strong relationships with stakeholders. In Vancouver’s fast-paced business environment, where diverse perspectives often intersect, I have learned to communicate clearly and listen actively to ensure everyone’s needs are addressed. My approach is rooted in transparency and empathy, which I believe are essential for building trust and driving successful outcomes. Whether it’s managing a team of 15 professionals or liaising with external partners, I prioritize creating an inclusive and motivated work culture that encourages creativity and accountability.</w:t>
      </w:r>
    </w:p>
    <w:p>
      <w:pPr>
        <w:pStyle w:val="BodyText"/>
      </w:pPr>
      <w:r>
        <w:t xml:space="preserve">Another key aspect of my expertise as a Project Manager is my proficiency in utilizing project management methodologies such as Agile, Scrum, and Waterfall. These frameworks have allowed me to tailor my approach to the unique requirements of each project. In Canada Vancouver, where the tech industry thrives on agility and innovation, I have found that Agile methodologies are particularly effective for managing iterative development cycles. For example, I led a team that developed a mobile application for a local healthcare provider, using Agile practices to ensure rapid feedback loops and continuous improvements. The result was a product that exceeded user expectations and received recognition at the [specific event or award, if applicable].</w:t>
      </w:r>
    </w:p>
    <w:p>
      <w:pPr>
        <w:pStyle w:val="BodyText"/>
      </w:pPr>
      <w:r>
        <w:t xml:space="preserve">Furthermore, I have extensive experience in risk management and mitigation strategies. As a Project Manager, I understand that unforeseen challenges are inevitable, but with proactive planning and adaptability, they can be turned into opportunities for growth. In my role at [Previous Company], I identified potential risks in a large-scale infrastructure project and implemented contingency plans that saved the client over $500,000 in potential costs. This experience has reinforced my ability to remain calm under pressure and make data-driven decisions that benefit the entire project lifecycle.</w:t>
      </w:r>
    </w:p>
    <w:p>
      <w:pPr>
        <w:pStyle w:val="BodyText"/>
      </w:pPr>
      <w:r>
        <w:t xml:space="preserve">Canada Vancouver’s vibrant economy and diverse workforce have shaped my professional perspective, and I am eager to contribute to an organization that values innovation, diversity, and community impact. My goal as a Project Manager is not only to deliver successful projects but also to inspire teams and foster a culture of excellence. I am confident that my combination of technical expertise, leadership skills, and passion for project management will make me a valuable asset to your team.</w:t>
      </w:r>
    </w:p>
    <w:p>
      <w:pPr>
        <w:pStyle w:val="BodyText"/>
      </w:pPr>
      <w:r>
        <w:t xml:space="preserve">Thank you for considering my application. I would welcome the opportunity to discuss how my background and vision align with the goals of your organization. Please feel free to contact me at [phone number] or [email address] at your earliest convenience. I look forward to the possibility of contributing to your success in Canada Vancouver.</w:t>
      </w:r>
    </w:p>
    <w:p>
      <w:pPr>
        <w:pStyle w:val="BodyText"/>
      </w:pPr>
      <w:r>
        <w:t xml:space="preserve">Sincerely,</w:t>
      </w:r>
      <w:r>
        <w:br/>
      </w:r>
      <w:r>
        <w:rPr>
          <w:bCs/>
          <w:b/>
        </w:rP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Cover Letter</dc:title>
  <dc:creator/>
  <dc:language>en</dc:language>
  <cp:keywords/>
  <dcterms:created xsi:type="dcterms:W3CDTF">2025-12-11T06:08:20Z</dcterms:created>
  <dcterms:modified xsi:type="dcterms:W3CDTF">2025-12-11T06:08:20Z</dcterms:modified>
</cp:coreProperties>
</file>

<file path=docProps/custom.xml><?xml version="1.0" encoding="utf-8"?>
<Properties xmlns="http://schemas.openxmlformats.org/officeDocument/2006/custom-properties" xmlns:vt="http://schemas.openxmlformats.org/officeDocument/2006/docPropsVTypes"/>
</file>